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Data</w:t>
      </w:r>
      <w:r>
        <w:t xml:space="preserve"> </w:t>
      </w:r>
      <w:r>
        <w:t xml:space="preserve">Scientist</w:t>
      </w:r>
      <w:r>
        <w:t xml:space="preserve"> </w:t>
      </w:r>
      <w:r>
        <w:t xml:space="preserve">Program</w:t>
      </w:r>
      <w:r>
        <w:t xml:space="preserve"> </w:t>
      </w:r>
      <w:r>
        <w:t xml:space="preserve">in</w:t>
      </w:r>
      <w:r>
        <w:t xml:space="preserve"> </w:t>
      </w:r>
      <w:r>
        <w:t xml:space="preserve">Algeria</w:t>
      </w:r>
      <w:r>
        <w:t xml:space="preserve"> </w:t>
      </w:r>
      <w:r>
        <w:t xml:space="preserve">Algiers</w:t>
      </w:r>
    </w:p>
    <w:bookmarkStart w:id="20" w:name="X3c1793955d303026422acf271d8e9fefb4034ec"/>
    <w:p>
      <w:pPr>
        <w:pStyle w:val="Heading1"/>
      </w:pPr>
      <w:r>
        <w:t xml:space="preserve">Scholarship Application Letter: Advancing Data Science Leadership in Algeria Algiers</w:t>
      </w:r>
    </w:p>
    <w:p>
      <w:pPr>
        <w:pStyle w:val="FirstParagraph"/>
      </w:pPr>
      <w:r>
        <w:t xml:space="preserve">Dear Scholarship Selection Committee,</w:t>
      </w:r>
    </w:p>
    <w:p>
      <w:pPr>
        <w:pStyle w:val="BodyText"/>
      </w:pPr>
      <w:r>
        <w:t xml:space="preserve">It is with profound enthusiasm and a deep sense of purpose that I submit my application for the prestigious [Scholarship Name] scholarship, specifically designed to cultivate emerging Data Scientists committed to driving technological advancement within Algeria. As a dedicated Algerian student from Algiers who has witnessed firsthand the transformative potential of data-driven decision-making in our nation’s development journey, I am eager to contribute my skills and passion toward building a more innovative and prosperous Algeria. This Scholarship Application Letter serves as my formal declaration of intent to pursue advanced studies in Data Science at [University Name], with the clear objective of becoming a leading Data Scientist who will directly serve the needs of Algeria Algiers.</w:t>
      </w:r>
    </w:p>
    <w:p>
      <w:pPr>
        <w:pStyle w:val="BodyText"/>
      </w:pPr>
      <w:r>
        <w:t xml:space="preserve">My academic foundation in Computer Science, earned with honors from the University of Algiers 1 (USTHB), provided me with rigorous training in statistical modeling, machine learning algorithms, and programming languages such as Python and R. However, it was through practical experience during my internship at the Algerian Ministry of Agriculture’s Digital Transformation Unit that I truly grasped the critical role a Data Scientist plays in addressing national challenges. In Algiers, I worked on analyzing satellite imagery combined with ground-level sensor data to predict crop yields for smallholder farmers across Kabylie. This project, though modest in scale, demonstrated how actionable insights derived from complex datasets could directly impact food security—a pressing concern for Algeria’s 45 million citizens. The experience solidified my resolve to become a professional Data Scientist equipped with the highest level of technical expertise and ethical commitment to serve Algerian society.</w:t>
      </w:r>
    </w:p>
    <w:p>
      <w:pPr>
        <w:pStyle w:val="BodyText"/>
      </w:pPr>
      <w:r>
        <w:t xml:space="preserve">My vision extends beyond technical proficiency; I am deeply committed to developing solutions relevant to Algeria’s unique socio-economic landscape. Algiers, as the dynamic capital and hub of innovation, is increasingly becoming a focal point for Algeria’s digital revolution. The government's National Strategy for Digital Transformation 2030 and initiatives like "Algérie Numérique" emphasize data-driven public services, smart city development (including intelligent traffic management in Algiers), and predictive analytics for healthcare resource allocation. To meaningfully contribute to these national priorities, I require advanced training in cutting-edge fields such as deep learning, natural language processing (NLP) for Arabic dialects, and scalable big data architectures—areas where current local academic programs remain limited. This scholarship represents the essential catalyst to bridge that gap.</w:t>
      </w:r>
    </w:p>
    <w:p>
      <w:pPr>
        <w:pStyle w:val="BodyText"/>
      </w:pPr>
      <w:r>
        <w:t xml:space="preserve">I have meticulously researched [University Name]'s Data Science program, which aligns precisely with my aspirations. The curriculum’s emphasis on real-world project work, industry partnerships with global tech leaders (including companies operating in North Africa), and faculty expertise in AI ethics and societal impact directly addresses the skills gap I aim to fill. Specifically, the opportunity to collaborate on [Mention a Specific Lab/Project related to African data challenges] would allow me to apply my understanding of Algerian contexts—such as optimizing renewable energy grids across Algiers Province or developing fraud detection models for Algeria’s national financial systems—to cutting-edge research. My proposed thesis, "Leveraging Multimodal Data for Sustainable Urban Solutions in Algiers," is designed to generate immediately applicable insights that could inform city planners and policymakers in Algeria.</w:t>
      </w:r>
    </w:p>
    <w:p>
      <w:pPr>
        <w:pStyle w:val="BodyText"/>
      </w:pPr>
      <w:r>
        <w:t xml:space="preserve">What distinguishes my Scholarship Application Letter is not merely my academic record (GPA: 3.8/4.0) or technical skills, but the unwavering commitment I hold for applying Data Science *for Algeria*. I have already contributed to local capacity building by mentoring underprivileged students in Algiers through the "Code for All Algeria" initiative, teaching basic data literacy workshops at community centers in Bab El Oued and Mustapha. This experience taught me that technology’s true value lies in its accessibility and relevance to local communities—a principle I will carry into my studies and future career. I am not seeking a scholarship simply to gain a degree; I seek it as an investment in Algeria’s technological sovereignty. Upon completion of my program, I will return directly to Algiers with the explicit mission of establishing a data science consultancy focused on serving public sector agencies and local SMEs across Algeria, starting with pilot projects in Algiers City.</w:t>
      </w:r>
    </w:p>
    <w:p>
      <w:pPr>
        <w:pStyle w:val="BodyText"/>
      </w:pPr>
      <w:r>
        <w:t xml:space="preserve">The impact of this scholarship transcends personal ambition. It is about building a pipeline of homegrown talent that understands Algeria's cultural nuances, language (Arabic and French), infrastructure constraints, and policy environment—critical factors often overlooked by foreign-trained professionals. My goal as a Data Scientist in Algeria Algiers is to help move beyond basic data collection toward predictive and prescriptive analytics that solve tangible problems: optimizing water distribution networks in drought-prone regions near Algiers, improving maternal healthcare outcomes through early warning systems using mobile health data, or enhancing the efficiency of our national e-government portal. These are not theoretical exercises; they are urgent needs I have observed while growing up in Algiers and witnessing our community’s aspirations.</w:t>
      </w:r>
    </w:p>
    <w:p>
      <w:pPr>
        <w:pStyle w:val="BodyText"/>
      </w:pPr>
      <w:r>
        <w:t xml:space="preserve">I am acutely aware that Algeria is at a pivotal moment. The nation's investment in digital infrastructure, coupled with its young, tech-savvy population, creates fertile ground for data science to drive inclusive economic growth. As a native of Algiers who has navigated both the traditional educational system and the evolving tech ecosystem of our capital city, I possess a unique perspective on how to bridge this potential. This scholarship is not just an opportunity for me—it is a strategic step toward empowering Algeria’s future through data intelligence.</w:t>
      </w:r>
    </w:p>
    <w:p>
      <w:pPr>
        <w:pStyle w:val="BodyText"/>
      </w:pPr>
      <w:r>
        <w:t xml:space="preserve">Thank you for considering my application. I have attached all required documents, including academic transcripts, letters of recommendation from professors at USTHB and industry mentors in Algiers, and a detailed research proposal aligned with Algeria's national development goals. I am confident that with the support of this scholarship, I will not only excel as a Data Scientist but become a catalyst for innovation within Algeria Algiers itself. I eagerly await the opportunity to discuss how my vision for data-driven progress aligns with your mission to foster global leaders committed to their home communities.</w:t>
      </w:r>
    </w:p>
    <w:p>
      <w:pPr>
        <w:pStyle w:val="BodyText"/>
      </w:pPr>
      <w:r>
        <w:t xml:space="preserve">Sincerely,</w:t>
      </w:r>
    </w:p>
    <w:p>
      <w:pPr>
        <w:pStyle w:val="BodyText"/>
      </w:pPr>
      <w:r>
        <w:t xml:space="preserve">[Your Full Name]</w:t>
      </w:r>
    </w:p>
    <w:p>
      <w:pPr>
        <w:pStyle w:val="BodyText"/>
      </w:pPr>
      <w:r>
        <w:t xml:space="preserve">Algerian National ID: [Number]</w:t>
      </w:r>
    </w:p>
    <w:p>
      <w:pPr>
        <w:pStyle w:val="BodyText"/>
      </w:pPr>
      <w:r>
        <w:t xml:space="preserve">Email: [your.email@example.com]</w:t>
      </w:r>
    </w:p>
    <w:p>
      <w:pPr>
        <w:pStyle w:val="BodyText"/>
      </w:pPr>
      <w:r>
        <w:t xml:space="preserve">Phone: [+213 6XX XXX XXXX]</w:t>
      </w:r>
    </w:p>
    <w:p>
      <w:pPr>
        <w:pStyle w:val="BodyText"/>
      </w:pPr>
      <w:r>
        <w:t xml:space="preserve">Date of Application: October 26, 2023</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Data Scientist Program in Algeria Algiers</dc:title>
  <dc:creator/>
  <cp:keywords/>
  <dcterms:created xsi:type="dcterms:W3CDTF">2026-07-18T06:23:44Z</dcterms:created>
  <dcterms:modified xsi:type="dcterms:W3CDTF">2026-07-18T06:23:44Z</dcterms:modified>
</cp:coreProperties>
</file>

<file path=docProps/custom.xml><?xml version="1.0" encoding="utf-8"?>
<Properties xmlns="http://schemas.openxmlformats.org/officeDocument/2006/custom-properties" xmlns:vt="http://schemas.openxmlformats.org/officeDocument/2006/docPropsVTypes"/>
</file>